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479E" w:rsidRPr="001B515D" w:rsidRDefault="00DD479E" w:rsidP="00DD479E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FF0000"/>
          <w:kern w:val="36"/>
          <w:sz w:val="44"/>
          <w:szCs w:val="44"/>
        </w:rPr>
      </w:pPr>
      <w:r w:rsidRPr="001B515D">
        <w:rPr>
          <w:rFonts w:ascii="Times New Roman" w:eastAsia="Times New Roman" w:hAnsi="Times New Roman" w:cs="Times New Roman"/>
          <w:b/>
          <w:bCs/>
          <w:noProof/>
          <w:color w:val="FF0000"/>
          <w:sz w:val="27"/>
          <w:szCs w:val="27"/>
        </w:rPr>
        <w:drawing>
          <wp:anchor distT="0" distB="0" distL="114300" distR="114300" simplePos="0" relativeHeight="251659264" behindDoc="1" locked="0" layoutInCell="1" allowOverlap="1" wp14:anchorId="0F011860" wp14:editId="3810D74E">
            <wp:simplePos x="0" y="0"/>
            <wp:positionH relativeFrom="column">
              <wp:posOffset>-305435</wp:posOffset>
            </wp:positionH>
            <wp:positionV relativeFrom="paragraph">
              <wp:posOffset>-150495</wp:posOffset>
            </wp:positionV>
            <wp:extent cx="7820025" cy="10077450"/>
            <wp:effectExtent l="0" t="0" r="9525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tGPT Image Sep 23, 2025, 08_48_52 AM.png"/>
                    <pic:cNvPicPr/>
                  </pic:nvPicPr>
                  <pic:blipFill>
                    <a:blip r:embed="rId9">
                      <a:clrChange>
                        <a:clrFrom>
                          <a:srgbClr val="EFEEEB"/>
                        </a:clrFrom>
                        <a:clrTo>
                          <a:srgbClr val="EFEEEB">
                            <a:alpha val="0"/>
                          </a:srgbClr>
                        </a:clrTo>
                      </a:clrChange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15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20025" cy="1007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515D">
        <w:rPr>
          <w:rFonts w:ascii="Times New Roman" w:eastAsia="Times New Roman" w:hAnsi="Times New Roman" w:cs="Times New Roman"/>
          <w:b/>
          <w:bCs/>
          <w:color w:val="FF0000"/>
          <w:kern w:val="36"/>
          <w:sz w:val="44"/>
          <w:szCs w:val="44"/>
        </w:rPr>
        <w:t>KENYA JUNIOR SCHOOL EDUCATION ASSESSMENT</w:t>
      </w:r>
    </w:p>
    <w:p w:rsidR="00DD479E" w:rsidRPr="001B515D" w:rsidRDefault="00DD479E" w:rsidP="00DD479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1B515D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GRADE </w:t>
      </w:r>
      <w:r w:rsidR="00BA0EE9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8</w:t>
      </w:r>
      <w:r w:rsidRPr="001B515D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          TERM</w:t>
      </w:r>
      <w:r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1</w:t>
      </w:r>
      <w:r w:rsidRPr="001B515D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             </w:t>
      </w:r>
      <w:r w:rsidR="00090C4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FEBR</w:t>
      </w:r>
      <w:r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UARY </w:t>
      </w:r>
      <w:r w:rsidRPr="001B515D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2026</w:t>
      </w:r>
    </w:p>
    <w:p w:rsidR="00DD479E" w:rsidRPr="0051626A" w:rsidRDefault="00090C4B" w:rsidP="00DD479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TEGRATED SCIENCE </w:t>
      </w:r>
      <w:r w:rsidR="00BF41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ACTICAL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KEAB 002</w:t>
      </w:r>
    </w:p>
    <w:p w:rsidR="00DD479E" w:rsidRPr="0051626A" w:rsidRDefault="00DD479E" w:rsidP="00DD479E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1626A">
        <w:rPr>
          <w:rFonts w:ascii="Times New Roman" w:eastAsia="Times New Roman" w:hAnsi="Times New Roman" w:cs="Times New Roman"/>
          <w:b/>
          <w:bCs/>
          <w:sz w:val="27"/>
          <w:szCs w:val="27"/>
        </w:rPr>
        <w:t>LEARNER’S</w:t>
      </w:r>
      <w:r w:rsidRPr="00DD479E">
        <w:rPr>
          <w:rFonts w:ascii="Times New Roman" w:eastAsia="Times New Roman" w:hAnsi="Times New Roman" w:cs="Times New Roman"/>
          <w:b/>
          <w:bCs/>
          <w:noProof/>
          <w:sz w:val="27"/>
          <w:szCs w:val="27"/>
        </w:rPr>
        <w:drawing>
          <wp:anchor distT="0" distB="0" distL="114300" distR="114300" simplePos="0" relativeHeight="251662336" behindDoc="0" locked="0" layoutInCell="1" allowOverlap="1" wp14:anchorId="7920A4E9" wp14:editId="7463716F">
            <wp:simplePos x="0" y="0"/>
            <wp:positionH relativeFrom="column">
              <wp:posOffset>6190615</wp:posOffset>
            </wp:positionH>
            <wp:positionV relativeFrom="paragraph">
              <wp:posOffset>-436245</wp:posOffset>
            </wp:positionV>
            <wp:extent cx="950613" cy="950613"/>
            <wp:effectExtent l="0" t="0" r="1905" b="1905"/>
            <wp:wrapNone/>
            <wp:docPr id="2873" name="Picture 2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rcode_competence.co.ke (3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0613" cy="950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1626A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DETAILS</w:t>
      </w:r>
    </w:p>
    <w:p w:rsidR="00DD479E" w:rsidRPr="0051626A" w:rsidRDefault="00DD479E" w:rsidP="00DD479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Name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.</w:t>
      </w:r>
    </w:p>
    <w:p w:rsidR="00DD479E" w:rsidRPr="0051626A" w:rsidRDefault="00DD479E" w:rsidP="00DD479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School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.</w:t>
      </w:r>
    </w:p>
    <w:p w:rsidR="00DD479E" w:rsidRPr="0051626A" w:rsidRDefault="00DD479E" w:rsidP="00DD479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Assessment Number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    </w:t>
      </w: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______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_____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DD479E" w:rsidRPr="0051626A" w:rsidRDefault="00DD479E" w:rsidP="00DD479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D479E">
        <w:rPr>
          <w:rFonts w:ascii="Times New Roman" w:eastAsia="Times New Roman" w:hAnsi="Times New Roman" w:cs="Times New Roman"/>
          <w:b/>
          <w:bCs/>
          <w:noProof/>
          <w:sz w:val="27"/>
          <w:szCs w:val="27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60393A8" wp14:editId="72444FE5">
                <wp:simplePos x="0" y="0"/>
                <wp:positionH relativeFrom="column">
                  <wp:posOffset>5176520</wp:posOffset>
                </wp:positionH>
                <wp:positionV relativeFrom="paragraph">
                  <wp:posOffset>111760</wp:posOffset>
                </wp:positionV>
                <wp:extent cx="1870075" cy="1845310"/>
                <wp:effectExtent l="0" t="0" r="0" b="2540"/>
                <wp:wrapNone/>
                <wp:docPr id="2764" name="Group 27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2448" name="Picture 244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85" name="Picture 268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64" o:spid="_x0000_s1026" style="position:absolute;margin-left:407.6pt;margin-top:8.8pt;width:147.25pt;height:145.3pt;z-index:251661312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48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oKLHAAAAA3QAAAA8AAABkcnMvZG93bnJldi54bWxET8luwjAQvVfiH6xB6q04LKqqgEEsonAt&#10;RXAd2UMciMdRbEj4e3yo1OPT22eLzlXiQU0oPSsYDjIQxNqbkgsFx9/txxeIEJENVp5JwZMCLOa9&#10;txnmxrf8Q49DLEQK4ZCjAhtjnUsZtCWHYeBr4sRdfOMwJtgU0jTYpnBXyVGWfUqHJacGizWtLenb&#10;4e4UjL9Zb7zN9DmettZdT7vLqmWl3vvdcgoiUhf/xX/uvVEwmkzS3PQmPQE5fw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ROgoscAAAADdAAAADwAAAAAAAAAAAAAAAACfAgAA&#10;ZHJzL2Rvd25yZXYueG1sUEsFBgAAAAAEAAQA9wAAAIwDAAAAAA==&#10;">
                  <v:imagedata r:id="rId14" o:title="" croptop="3526f" cropbottom="22913f" cropleft="12508f" cropright="12340f" chromakey="white"/>
                  <v:path arrowok="t"/>
                </v:shape>
                <v:shape id="Picture 2685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mPlf/EAAAA3QAAAA8AAABkcnMvZG93bnJldi54bWxEj0GLwjAUhO8L/ofwBC+LJgpbtBpFBEHw&#10;tK4HvT2aZ1tsXmoTbf33RhD2OMzMN8xi1dlKPKjxpWMN45ECQZw5U3Ku4fi3HU5B+IBssHJMGp7k&#10;YbXsfS0wNa7lX3ocQi4ihH2KGooQ6lRKnxVk0Y9cTRy9i2sshiibXJoG2wi3lZwolUiLJceFAmva&#10;FJRdD3eroT7fMtPOWvUdqmQ/xp26njZHrQf9bj0HEagL/+FPe2c0TJLpD7zfxCcgly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mPlf/EAAAA3QAAAA8AAAAAAAAAAAAAAAAA&#10;nwIAAGRycy9kb3ducmV2LnhtbFBLBQYAAAAABAAEAPcAAACQAwAAAAA=&#10;">
                  <v:imagedata r:id="rId15" o:title="" chromakey="white"/>
                  <v:path arrowok="t"/>
                </v:shape>
              </v:group>
            </w:pict>
          </mc:Fallback>
        </mc:AlternateContent>
      </w: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School Code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               </w:t>
      </w: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Signature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: 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BF41C5" w:rsidRDefault="00BF41C5" w:rsidP="00BF41C5">
      <w:pPr>
        <w:pStyle w:val="Heading2"/>
      </w:pPr>
      <w:r>
        <w:rPr>
          <w:rStyle w:val="Strong"/>
          <w:b/>
          <w:bCs/>
        </w:rPr>
        <w:t>INSTRUCTIONS TO CANDIDATES</w:t>
      </w:r>
    </w:p>
    <w:p w:rsidR="00BF41C5" w:rsidRDefault="00BF41C5" w:rsidP="00BF41C5">
      <w:pPr>
        <w:pStyle w:val="NormalWeb"/>
        <w:numPr>
          <w:ilvl w:val="0"/>
          <w:numId w:val="10"/>
        </w:numPr>
      </w:pPr>
      <w:r>
        <w:t>Write your name and admission number in the spaces provided above.</w:t>
      </w:r>
    </w:p>
    <w:p w:rsidR="00BF41C5" w:rsidRDefault="00BF41C5" w:rsidP="00BF41C5">
      <w:pPr>
        <w:pStyle w:val="NormalWeb"/>
        <w:numPr>
          <w:ilvl w:val="0"/>
          <w:numId w:val="10"/>
        </w:numPr>
      </w:pPr>
      <w:r>
        <w:t xml:space="preserve">Answer </w:t>
      </w:r>
      <w:r>
        <w:rPr>
          <w:rStyle w:val="Strong"/>
        </w:rPr>
        <w:t>all questions</w:t>
      </w:r>
      <w:r>
        <w:t xml:space="preserve"> in the spaces provided.</w:t>
      </w:r>
    </w:p>
    <w:p w:rsidR="00BF41C5" w:rsidRDefault="00BF41C5" w:rsidP="00BF41C5">
      <w:pPr>
        <w:pStyle w:val="NormalWeb"/>
        <w:numPr>
          <w:ilvl w:val="0"/>
          <w:numId w:val="10"/>
        </w:numPr>
      </w:pPr>
      <w:r>
        <w:t>Read each question carefully and observe all safety instructions in the laboratory.</w:t>
      </w:r>
    </w:p>
    <w:p w:rsidR="00BF41C5" w:rsidRDefault="00BF41C5" w:rsidP="00BF41C5">
      <w:pPr>
        <w:pStyle w:val="NormalWeb"/>
        <w:numPr>
          <w:ilvl w:val="0"/>
          <w:numId w:val="10"/>
        </w:numPr>
      </w:pPr>
      <w:r>
        <w:t>Marks for each question are shown in brackets.</w:t>
      </w:r>
    </w:p>
    <w:p w:rsidR="00BF41C5" w:rsidRDefault="00BF41C5" w:rsidP="00DD479E">
      <w:pPr>
        <w:pStyle w:val="Heading4"/>
        <w:rPr>
          <w:rStyle w:val="Heading3Char"/>
          <w:rFonts w:eastAsiaTheme="majorEastAsia"/>
          <w:color w:val="auto"/>
          <w:sz w:val="24"/>
          <w:szCs w:val="24"/>
        </w:rPr>
      </w:pPr>
    </w:p>
    <w:p w:rsidR="00BF41C5" w:rsidRDefault="00BF41C5" w:rsidP="00DD479E">
      <w:pPr>
        <w:pStyle w:val="Heading4"/>
        <w:rPr>
          <w:rStyle w:val="Heading3Char"/>
          <w:rFonts w:eastAsiaTheme="majorEastAsia"/>
          <w:color w:val="auto"/>
          <w:sz w:val="24"/>
          <w:szCs w:val="24"/>
        </w:rPr>
      </w:pPr>
    </w:p>
    <w:p w:rsidR="00DD479E" w:rsidRPr="00344DFC" w:rsidRDefault="00BF41C5" w:rsidP="00DD479E">
      <w:pPr>
        <w:pStyle w:val="Heading4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96402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0ACB54" wp14:editId="06273055">
                <wp:simplePos x="0" y="0"/>
                <wp:positionH relativeFrom="column">
                  <wp:posOffset>1552660</wp:posOffset>
                </wp:positionH>
                <wp:positionV relativeFrom="paragraph">
                  <wp:posOffset>57468</wp:posOffset>
                </wp:positionV>
                <wp:extent cx="11436985" cy="457200"/>
                <wp:effectExtent l="60643" t="34607" r="72707" b="91758"/>
                <wp:wrapNone/>
                <wp:docPr id="43" name="Rounded 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1436985" cy="4572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D479E" w:rsidRPr="0051626A" w:rsidRDefault="00DD479E" w:rsidP="00DD479E">
                            <w:pPr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</w:pPr>
                            <w:r w:rsidRPr="001B515D">
                              <w:rPr>
                                <w:rFonts w:ascii="Tw Cen MT Condensed Extra Bold" w:hAnsi="Tw Cen MT Condensed Extra Bold"/>
                                <w:b/>
                                <w:color w:val="00B050"/>
                                <w:sz w:val="52"/>
                              </w:rPr>
                              <w:t>-</w:t>
                            </w:r>
                            <w:r>
                              <w:rPr>
                                <w:rFonts w:ascii="Tw Cen MT Condensed Extra Bold" w:hAnsi="Tw Cen MT Condensed Extra Bold"/>
                                <w:b/>
                                <w:color w:val="00B050"/>
                                <w:sz w:val="52"/>
                              </w:rPr>
                              <w:t>INTEGRATED SCIENCE</w:t>
                            </w:r>
                            <w:r w:rsidRPr="001B515D">
                              <w:rPr>
                                <w:rFonts w:ascii="Tw Cen MT Condensed Extra Bold" w:hAnsi="Tw Cen MT Condensed Extra Bold"/>
                                <w:b/>
                                <w:color w:val="00B050"/>
                                <w:sz w:val="52"/>
                              </w:rPr>
                              <w:t>-</w:t>
                            </w:r>
                            <w:r w:rsidRPr="001B515D">
                              <w:rPr>
                                <w:rFonts w:ascii="Tw Cen MT Condensed Extra Bold" w:hAnsi="Tw Cen MT Condensed Extra Bold"/>
                                <w:color w:val="00B050"/>
                                <w:sz w:val="52"/>
                              </w:rPr>
                              <w:t xml:space="preserve">          </w:t>
                            </w:r>
                            <w:r w:rsidRPr="001B515D"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>-0</w:t>
                            </w:r>
                            <w:r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>0</w:t>
                            </w:r>
                            <w:r w:rsidR="00090C4B"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>2</w:t>
                            </w:r>
                            <w:r w:rsidRPr="001B515D"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 xml:space="preserve">-  </w:t>
                            </w:r>
                            <w:r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 xml:space="preserve">             </w:t>
                            </w:r>
                            <w:r w:rsidR="00BF41C5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- Paper Code 905/2</w:t>
                            </w:r>
                            <w:r w:rsidRPr="0051626A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43" o:spid="_x0000_s1026" style="position:absolute;margin-left:122.25pt;margin-top:4.55pt;width:900.55pt;height:36pt;rotation:90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" filled="f" strokecolor="white [3212]">
                <v:shadow on="t" color="black" opacity="24903f" origin=",.5" offset="0,.55556mm"/>
                <v:textbox>
                  <w:txbxContent>
                    <w:p w:rsidR="00DD479E" w:rsidRPr="0051626A" w:rsidRDefault="00DD479E" w:rsidP="00DD479E">
                      <w:pPr>
                        <w:rPr>
                          <w:rFonts w:ascii="Tw Cen MT Condensed Extra Bold" w:hAnsi="Tw Cen MT Condensed Extra Bold"/>
                          <w:sz w:val="52"/>
                        </w:rPr>
                      </w:pPr>
                      <w:r w:rsidRPr="001B515D">
                        <w:rPr>
                          <w:rFonts w:ascii="Tw Cen MT Condensed Extra Bold" w:hAnsi="Tw Cen MT Condensed Extra Bold"/>
                          <w:b/>
                          <w:color w:val="00B050"/>
                          <w:sz w:val="52"/>
                        </w:rPr>
                        <w:t>-</w:t>
                      </w:r>
                      <w:r>
                        <w:rPr>
                          <w:rFonts w:ascii="Tw Cen MT Condensed Extra Bold" w:hAnsi="Tw Cen MT Condensed Extra Bold"/>
                          <w:b/>
                          <w:color w:val="00B050"/>
                          <w:sz w:val="52"/>
                        </w:rPr>
                        <w:t>INTEGRATED SCIENCE</w:t>
                      </w:r>
                      <w:r w:rsidRPr="001B515D">
                        <w:rPr>
                          <w:rFonts w:ascii="Tw Cen MT Condensed Extra Bold" w:hAnsi="Tw Cen MT Condensed Extra Bold"/>
                          <w:b/>
                          <w:color w:val="00B050"/>
                          <w:sz w:val="52"/>
                        </w:rPr>
                        <w:t>-</w:t>
                      </w:r>
                      <w:r w:rsidRPr="001B515D">
                        <w:rPr>
                          <w:rFonts w:ascii="Tw Cen MT Condensed Extra Bold" w:hAnsi="Tw Cen MT Condensed Extra Bold"/>
                          <w:color w:val="00B050"/>
                          <w:sz w:val="52"/>
                        </w:rPr>
                        <w:t xml:space="preserve">          </w:t>
                      </w:r>
                      <w:r w:rsidRPr="001B515D"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>-0</w:t>
                      </w:r>
                      <w:r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>0</w:t>
                      </w:r>
                      <w:r w:rsidR="00090C4B"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>2</w:t>
                      </w:r>
                      <w:r w:rsidRPr="001B515D"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 xml:space="preserve">-  </w:t>
                      </w:r>
                      <w:r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 xml:space="preserve">             </w:t>
                      </w:r>
                      <w:r w:rsidR="00BF41C5">
                        <w:rPr>
                          <w:rFonts w:ascii="Tw Cen MT Condensed Extra Bold" w:hAnsi="Tw Cen MT Condensed Extra Bold"/>
                          <w:sz w:val="52"/>
                        </w:rPr>
                        <w:t>- Paper Code 905/2</w:t>
                      </w:r>
                      <w:r w:rsidRPr="0051626A">
                        <w:rPr>
                          <w:rFonts w:ascii="Tw Cen MT Condensed Extra Bold" w:hAnsi="Tw Cen MT Condensed Extra Bold"/>
                          <w:sz w:val="52"/>
                        </w:rPr>
                        <w:t>-</w:t>
                      </w:r>
                    </w:p>
                  </w:txbxContent>
                </v:textbox>
              </v:roundrect>
            </w:pict>
          </mc:Fallback>
        </mc:AlternateContent>
      </w:r>
      <w:r w:rsidR="00DD479E" w:rsidRPr="00344DFC">
        <w:rPr>
          <w:rStyle w:val="Heading3Char"/>
          <w:rFonts w:eastAsiaTheme="majorEastAsia"/>
          <w:color w:val="auto"/>
          <w:sz w:val="24"/>
          <w:szCs w:val="24"/>
        </w:rPr>
        <w:t xml:space="preserve"> </w:t>
      </w:r>
      <w:r w:rsidR="00DD479E" w:rsidRPr="00344DFC">
        <w:rPr>
          <w:rStyle w:val="Strong"/>
          <w:rFonts w:ascii="Times New Roman" w:hAnsi="Times New Roman" w:cs="Times New Roman"/>
          <w:b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"/>
        <w:gridCol w:w="1722"/>
        <w:gridCol w:w="1588"/>
        <w:gridCol w:w="895"/>
      </w:tblGrid>
      <w:tr w:rsidR="00DD479E" w:rsidRPr="00344DFC" w:rsidTr="00EA2319">
        <w:tc>
          <w:tcPr>
            <w:tcW w:w="0" w:type="auto"/>
            <w:shd w:val="clear" w:color="auto" w:fill="00B050"/>
            <w:hideMark/>
          </w:tcPr>
          <w:p w:rsidR="00DD479E" w:rsidRPr="00344DFC" w:rsidRDefault="00DD479E" w:rsidP="00BF41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44DF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Section</w:t>
            </w:r>
          </w:p>
        </w:tc>
        <w:tc>
          <w:tcPr>
            <w:tcW w:w="0" w:type="auto"/>
            <w:shd w:val="clear" w:color="auto" w:fill="00B050"/>
            <w:hideMark/>
          </w:tcPr>
          <w:p w:rsidR="00DD479E" w:rsidRPr="00344DFC" w:rsidRDefault="00DD479E" w:rsidP="00EA23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44DF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Maximum Marks</w:t>
            </w:r>
          </w:p>
        </w:tc>
        <w:tc>
          <w:tcPr>
            <w:tcW w:w="0" w:type="auto"/>
            <w:shd w:val="clear" w:color="auto" w:fill="00B050"/>
            <w:hideMark/>
          </w:tcPr>
          <w:p w:rsidR="00DD479E" w:rsidRPr="00344DFC" w:rsidRDefault="00DD479E" w:rsidP="00EA23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44DF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earner’s Score</w:t>
            </w:r>
          </w:p>
        </w:tc>
        <w:tc>
          <w:tcPr>
            <w:tcW w:w="0" w:type="auto"/>
            <w:shd w:val="clear" w:color="auto" w:fill="00B050"/>
            <w:hideMark/>
          </w:tcPr>
          <w:p w:rsidR="00DD479E" w:rsidRPr="00344DFC" w:rsidRDefault="00BF41C5" w:rsidP="00EA23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EVEL</w:t>
            </w:r>
          </w:p>
        </w:tc>
      </w:tr>
      <w:tr w:rsidR="00DD479E" w:rsidRPr="00344DFC" w:rsidTr="00EA2319">
        <w:tc>
          <w:tcPr>
            <w:tcW w:w="0" w:type="auto"/>
            <w:shd w:val="clear" w:color="auto" w:fill="00B050"/>
            <w:hideMark/>
          </w:tcPr>
          <w:p w:rsidR="00DD479E" w:rsidRPr="00344DFC" w:rsidRDefault="00BF41C5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DD479E" w:rsidRPr="00344DFC" w:rsidRDefault="00BF41C5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DD479E" w:rsidRPr="00344DFC" w:rsidTr="00EA2319">
        <w:tc>
          <w:tcPr>
            <w:tcW w:w="0" w:type="auto"/>
            <w:shd w:val="clear" w:color="auto" w:fill="00B050"/>
            <w:hideMark/>
          </w:tcPr>
          <w:p w:rsidR="00DD479E" w:rsidRPr="00344DFC" w:rsidRDefault="00BF41C5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DD479E" w:rsidRPr="00344DFC" w:rsidRDefault="00BF41C5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DD479E" w:rsidRPr="00344DFC" w:rsidTr="00EA2319">
        <w:tc>
          <w:tcPr>
            <w:tcW w:w="0" w:type="auto"/>
            <w:shd w:val="clear" w:color="auto" w:fill="00B050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44DF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DD479E" w:rsidRPr="00344DFC" w:rsidRDefault="00BF41C5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</w:tbl>
    <w:p w:rsidR="00DD479E" w:rsidRPr="0096402A" w:rsidRDefault="00DD479E" w:rsidP="00DD479E">
      <w:pPr>
        <w:pStyle w:val="Heading2"/>
        <w:rPr>
          <w:b w:val="0"/>
          <w:sz w:val="24"/>
        </w:rPr>
      </w:pPr>
      <w:r w:rsidRPr="0096402A">
        <w:rPr>
          <w:rStyle w:val="Strong"/>
          <w:rFonts w:eastAsiaTheme="majorEastAsia"/>
          <w:b/>
          <w:sz w:val="24"/>
        </w:rPr>
        <w:t>Performance Levels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8"/>
        <w:gridCol w:w="646"/>
        <w:gridCol w:w="966"/>
        <w:gridCol w:w="736"/>
        <w:gridCol w:w="1470"/>
        <w:gridCol w:w="3698"/>
      </w:tblGrid>
      <w:tr w:rsidR="00DD479E" w:rsidRPr="00344DFC" w:rsidTr="00EA2319">
        <w:trPr>
          <w:trHeight w:val="355"/>
        </w:trPr>
        <w:tc>
          <w:tcPr>
            <w:tcW w:w="0" w:type="auto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b/>
                <w:bCs/>
                <w:sz w:val="20"/>
                <w:szCs w:val="24"/>
              </w:rPr>
            </w:pPr>
            <w:r w:rsidRPr="00344DFC">
              <w:rPr>
                <w:b/>
                <w:bCs/>
                <w:sz w:val="20"/>
              </w:rPr>
              <w:t>Level</w:t>
            </w:r>
          </w:p>
        </w:tc>
        <w:tc>
          <w:tcPr>
            <w:tcW w:w="0" w:type="auto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b/>
                <w:bCs/>
                <w:sz w:val="20"/>
                <w:szCs w:val="24"/>
              </w:rPr>
            </w:pPr>
            <w:r w:rsidRPr="00344DFC">
              <w:rPr>
                <w:b/>
                <w:bCs/>
                <w:sz w:val="20"/>
              </w:rPr>
              <w:t>Level</w:t>
            </w:r>
          </w:p>
        </w:tc>
        <w:tc>
          <w:tcPr>
            <w:tcW w:w="0" w:type="auto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b/>
                <w:bCs/>
                <w:sz w:val="20"/>
                <w:szCs w:val="24"/>
              </w:rPr>
            </w:pPr>
            <w:r w:rsidRPr="00344DFC">
              <w:rPr>
                <w:b/>
                <w:bCs/>
                <w:sz w:val="20"/>
              </w:rPr>
              <w:t>% Range</w:t>
            </w:r>
          </w:p>
        </w:tc>
        <w:tc>
          <w:tcPr>
            <w:tcW w:w="0" w:type="auto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b/>
                <w:bCs/>
                <w:sz w:val="20"/>
                <w:szCs w:val="24"/>
              </w:rPr>
            </w:pPr>
            <w:r w:rsidRPr="00344DFC">
              <w:rPr>
                <w:b/>
                <w:bCs/>
                <w:sz w:val="20"/>
              </w:rPr>
              <w:t>Points</w:t>
            </w:r>
          </w:p>
        </w:tc>
        <w:tc>
          <w:tcPr>
            <w:tcW w:w="0" w:type="auto"/>
            <w:shd w:val="clear" w:color="auto" w:fill="FF0000"/>
          </w:tcPr>
          <w:p w:rsidR="00DD479E" w:rsidRPr="00344DFC" w:rsidRDefault="00DD479E" w:rsidP="00EA2319">
            <w:pPr>
              <w:jc w:val="center"/>
              <w:rPr>
                <w:b/>
                <w:bCs/>
                <w:sz w:val="20"/>
              </w:rPr>
            </w:pPr>
            <w:r w:rsidRPr="00344DFC">
              <w:rPr>
                <w:b/>
                <w:bCs/>
                <w:sz w:val="20"/>
              </w:rPr>
              <w:t xml:space="preserve">Learner’s score </w:t>
            </w:r>
          </w:p>
        </w:tc>
        <w:tc>
          <w:tcPr>
            <w:tcW w:w="0" w:type="auto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b/>
                <w:bCs/>
                <w:sz w:val="20"/>
                <w:szCs w:val="24"/>
              </w:rPr>
            </w:pPr>
            <w:r w:rsidRPr="00344DFC">
              <w:rPr>
                <w:b/>
                <w:bCs/>
                <w:sz w:val="20"/>
              </w:rPr>
              <w:t>Remarks</w:t>
            </w:r>
          </w:p>
        </w:tc>
      </w:tr>
      <w:tr w:rsidR="00DD479E" w:rsidRPr="00344DFC" w:rsidTr="00EA2319">
        <w:tc>
          <w:tcPr>
            <w:tcW w:w="0" w:type="auto"/>
            <w:vMerge w:val="restart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  <w:r w:rsidRPr="00344DFC">
              <w:rPr>
                <w:color w:val="FFFFFF" w:themeColor="background1"/>
                <w:sz w:val="20"/>
              </w:rPr>
              <w:t>Exceeding (EE)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EE1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90–100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8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Exceptional mastery; exceeds expectations</w:t>
            </w:r>
          </w:p>
        </w:tc>
      </w:tr>
      <w:tr w:rsidR="00DD479E" w:rsidRPr="00344DFC" w:rsidTr="00EA2319">
        <w:tc>
          <w:tcPr>
            <w:tcW w:w="0" w:type="auto"/>
            <w:vMerge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EE2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75–89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7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Very strong performance</w:t>
            </w:r>
          </w:p>
        </w:tc>
      </w:tr>
      <w:tr w:rsidR="00DD479E" w:rsidRPr="00344DFC" w:rsidTr="00EA2319">
        <w:tc>
          <w:tcPr>
            <w:tcW w:w="0" w:type="auto"/>
            <w:vMerge w:val="restart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  <w:r w:rsidRPr="00344DFC">
              <w:rPr>
                <w:color w:val="FFFFFF" w:themeColor="background1"/>
                <w:sz w:val="20"/>
              </w:rPr>
              <w:t>Meeting (ME)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ME1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58–74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6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Solid understanding</w:t>
            </w:r>
          </w:p>
        </w:tc>
      </w:tr>
      <w:tr w:rsidR="00DD479E" w:rsidRPr="00344DFC" w:rsidTr="00EA2319">
        <w:tc>
          <w:tcPr>
            <w:tcW w:w="0" w:type="auto"/>
            <w:vMerge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ME2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41–57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5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Partial achievement</w:t>
            </w:r>
          </w:p>
        </w:tc>
      </w:tr>
      <w:tr w:rsidR="00DD479E" w:rsidRPr="00344DFC" w:rsidTr="00EA2319">
        <w:tc>
          <w:tcPr>
            <w:tcW w:w="0" w:type="auto"/>
            <w:vMerge w:val="restart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  <w:r w:rsidRPr="00344DFC">
              <w:rPr>
                <w:color w:val="FFFFFF" w:themeColor="background1"/>
                <w:sz w:val="20"/>
              </w:rPr>
              <w:t>Approaching (AE)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AE1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31–40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4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Limited achievement</w:t>
            </w:r>
          </w:p>
        </w:tc>
      </w:tr>
      <w:tr w:rsidR="00DD479E" w:rsidRPr="00344DFC" w:rsidTr="00EA2319">
        <w:tc>
          <w:tcPr>
            <w:tcW w:w="0" w:type="auto"/>
            <w:vMerge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AE2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21–30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3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Very limited</w:t>
            </w:r>
          </w:p>
        </w:tc>
      </w:tr>
      <w:tr w:rsidR="00DD479E" w:rsidRPr="00344DFC" w:rsidTr="00EA2319">
        <w:tc>
          <w:tcPr>
            <w:tcW w:w="0" w:type="auto"/>
            <w:vMerge w:val="restart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  <w:r w:rsidRPr="00344DFC">
              <w:rPr>
                <w:color w:val="FFFFFF" w:themeColor="background1"/>
                <w:sz w:val="20"/>
              </w:rPr>
              <w:t>Below (BE)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BE1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11–20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2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Poor performance</w:t>
            </w:r>
          </w:p>
        </w:tc>
      </w:tr>
      <w:tr w:rsidR="00DD479E" w:rsidRPr="00344DFC" w:rsidTr="00EA2319">
        <w:tc>
          <w:tcPr>
            <w:tcW w:w="0" w:type="auto"/>
            <w:vMerge/>
            <w:shd w:val="clear" w:color="auto" w:fill="FF0000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BE2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1–10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1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Extremely weak</w:t>
            </w:r>
          </w:p>
        </w:tc>
      </w:tr>
    </w:tbl>
    <w:p w:rsidR="00BF41C5" w:rsidRDefault="00BF41C5" w:rsidP="00DD479E">
      <w:pPr>
        <w:jc w:val="center"/>
        <w:rPr>
          <w:rStyle w:val="min-w-0"/>
          <w:rFonts w:ascii="Chiller" w:hAnsi="Chiller"/>
          <w:sz w:val="28"/>
        </w:rPr>
      </w:pPr>
    </w:p>
    <w:p w:rsidR="00BF41C5" w:rsidRDefault="00BF41C5" w:rsidP="00DD479E">
      <w:pPr>
        <w:jc w:val="center"/>
        <w:rPr>
          <w:rStyle w:val="min-w-0"/>
          <w:rFonts w:ascii="Chiller" w:hAnsi="Chiller"/>
          <w:sz w:val="28"/>
        </w:rPr>
      </w:pPr>
    </w:p>
    <w:p w:rsidR="00BF41C5" w:rsidRDefault="00BF41C5" w:rsidP="00DD479E">
      <w:pPr>
        <w:jc w:val="center"/>
        <w:rPr>
          <w:rStyle w:val="min-w-0"/>
          <w:rFonts w:ascii="Chiller" w:hAnsi="Chiller"/>
          <w:sz w:val="28"/>
        </w:rPr>
      </w:pPr>
    </w:p>
    <w:p w:rsidR="00DD479E" w:rsidRPr="0096402A" w:rsidRDefault="00DD479E" w:rsidP="00DD479E">
      <w:pPr>
        <w:jc w:val="center"/>
        <w:rPr>
          <w:rStyle w:val="min-w-0"/>
          <w:rFonts w:ascii="Chiller" w:hAnsi="Chiller"/>
          <w:sz w:val="28"/>
        </w:rPr>
      </w:pPr>
      <w:r w:rsidRPr="0096402A">
        <w:rPr>
          <w:rStyle w:val="min-w-0"/>
          <w:rFonts w:ascii="Chiller" w:hAnsi="Chiller"/>
          <w:sz w:val="28"/>
        </w:rPr>
        <w:t>This paper has 16 printed pages. Please check out to ensure all pages are printed</w:t>
      </w:r>
    </w:p>
    <w:p w:rsidR="00DD479E" w:rsidRPr="0096402A" w:rsidRDefault="00DD479E" w:rsidP="00DD479E">
      <w:pPr>
        <w:jc w:val="center"/>
        <w:rPr>
          <w:rStyle w:val="min-w-0"/>
          <w:rFonts w:ascii="Chiller" w:hAnsi="Chiller"/>
        </w:rPr>
      </w:pPr>
      <w:r w:rsidRPr="0096402A">
        <w:rPr>
          <w:rStyle w:val="min-w-0"/>
          <w:rFonts w:ascii="Chiller" w:hAnsi="Chiller"/>
        </w:rPr>
        <w:t>Turn over</w:t>
      </w:r>
    </w:p>
    <w:p w:rsidR="00BA0EE9" w:rsidRDefault="00246781" w:rsidP="00BA0E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3607">
        <w:rPr>
          <w:rFonts w:ascii="Times New Roman" w:eastAsia="Times New Roman" w:hAnsi="Times New Roman" w:cs="Times New Roman"/>
          <w:sz w:val="24"/>
          <w:szCs w:val="24"/>
        </w:rPr>
        <w:lastRenderedPageBreak/>
        <w:t>TASK 1: (20 MARKS</w:t>
      </w:r>
      <w:proofErr w:type="gramStart"/>
      <w:r w:rsidRPr="00393607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393607">
        <w:rPr>
          <w:rFonts w:ascii="Times New Roman" w:eastAsia="Times New Roman" w:hAnsi="Times New Roman" w:cs="Times New Roman"/>
          <w:sz w:val="24"/>
          <w:szCs w:val="24"/>
        </w:rPr>
        <w:br/>
        <w:t xml:space="preserve">You are provided with </w:t>
      </w:r>
    </w:p>
    <w:p w:rsidR="00BA0EE9" w:rsidRPr="00BA0EE9" w:rsidRDefault="00BA0EE9" w:rsidP="00BA0EE9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 xml:space="preserve">A dry cell, </w:t>
      </w:r>
    </w:p>
    <w:p w:rsidR="00BA0EE9" w:rsidRPr="00BA0EE9" w:rsidRDefault="00BA0EE9" w:rsidP="00BA0EE9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 xml:space="preserve">A bulb, </w:t>
      </w:r>
    </w:p>
    <w:p w:rsidR="00BA0EE9" w:rsidRPr="00BA0EE9" w:rsidRDefault="00BA0EE9" w:rsidP="00BA0EE9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>A switch and</w:t>
      </w:r>
    </w:p>
    <w:p w:rsidR="00246781" w:rsidRPr="00BA0EE9" w:rsidRDefault="00BA0EE9" w:rsidP="00BA0EE9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>Connecting wires.</w:t>
      </w:r>
    </w:p>
    <w:p w:rsidR="00BA0EE9" w:rsidRDefault="00246781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3607">
        <w:rPr>
          <w:rFonts w:ascii="Times New Roman" w:eastAsia="Times New Roman" w:hAnsi="Times New Roman" w:cs="Times New Roman"/>
          <w:sz w:val="24"/>
          <w:szCs w:val="24"/>
        </w:rPr>
        <w:t>a) Assemble a simple electric circuit that lights the bulb. (8 marks</w:t>
      </w:r>
      <w:proofErr w:type="gramStart"/>
      <w:r w:rsidRPr="00393607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393607">
        <w:rPr>
          <w:rFonts w:ascii="Times New Roman" w:eastAsia="Times New Roman" w:hAnsi="Times New Roman" w:cs="Times New Roman"/>
          <w:sz w:val="24"/>
          <w:szCs w:val="24"/>
        </w:rPr>
        <w:br/>
        <w:t>b) Draw and label the circuit you have assembled. (6 marks)</w:t>
      </w:r>
    </w:p>
    <w:p w:rsidR="00BA0EE9" w:rsidRDefault="00BA0EE9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0EE9" w:rsidRDefault="00BA0EE9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0EE9" w:rsidRDefault="00BA0EE9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0EE9" w:rsidRDefault="00BA0EE9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0EE9" w:rsidRDefault="00BA0EE9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0EE9" w:rsidRDefault="00BA0EE9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0EE9" w:rsidRDefault="00BA0EE9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0EE9" w:rsidRDefault="00BA0EE9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0EE9" w:rsidRDefault="00BA0EE9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0EE9" w:rsidRDefault="00BA0EE9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0EE9" w:rsidRDefault="00246781" w:rsidP="00BA0E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3607">
        <w:rPr>
          <w:rFonts w:ascii="Times New Roman" w:eastAsia="Times New Roman" w:hAnsi="Times New Roman" w:cs="Times New Roman"/>
          <w:sz w:val="24"/>
          <w:szCs w:val="24"/>
        </w:rPr>
        <w:br/>
        <w:t>c) State THREE safety precautions observed during the activity. (6 marks)</w:t>
      </w:r>
    </w:p>
    <w:p w:rsidR="00BA0EE9" w:rsidRPr="00BA0EE9" w:rsidRDefault="00BA0EE9" w:rsidP="00BA0EE9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.</w:t>
      </w:r>
    </w:p>
    <w:p w:rsidR="00BA0EE9" w:rsidRDefault="00BA0EE9" w:rsidP="00BA0EE9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.</w:t>
      </w:r>
    </w:p>
    <w:p w:rsidR="00BA0EE9" w:rsidRDefault="00BA0EE9" w:rsidP="00BA0EE9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.</w:t>
      </w:r>
    </w:p>
    <w:p w:rsidR="00BA0EE9" w:rsidRDefault="00246781" w:rsidP="00BA0E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3607">
        <w:rPr>
          <w:rFonts w:ascii="Times New Roman" w:eastAsia="Times New Roman" w:hAnsi="Times New Roman" w:cs="Times New Roman"/>
          <w:sz w:val="24"/>
          <w:szCs w:val="24"/>
        </w:rPr>
        <w:t>TASK 2: (10 MARKS</w:t>
      </w:r>
      <w:proofErr w:type="gramStart"/>
      <w:r w:rsidRPr="00393607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393607">
        <w:rPr>
          <w:rFonts w:ascii="Times New Roman" w:eastAsia="Times New Roman" w:hAnsi="Times New Roman" w:cs="Times New Roman"/>
          <w:sz w:val="24"/>
          <w:szCs w:val="24"/>
        </w:rPr>
        <w:br/>
        <w:t xml:space="preserve">You are provided with a </w:t>
      </w:r>
    </w:p>
    <w:p w:rsidR="00BA0EE9" w:rsidRPr="00BA0EE9" w:rsidRDefault="00BA0EE9" w:rsidP="00BA0EE9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 xml:space="preserve">Bar magnet, </w:t>
      </w:r>
    </w:p>
    <w:p w:rsidR="00BA0EE9" w:rsidRPr="00BA0EE9" w:rsidRDefault="00BA0EE9" w:rsidP="00BA0EE9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 xml:space="preserve">Iron filings, </w:t>
      </w:r>
    </w:p>
    <w:p w:rsidR="00BA0EE9" w:rsidRPr="00BA0EE9" w:rsidRDefault="00BA0EE9" w:rsidP="00BA0EE9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 xml:space="preserve">Paper and </w:t>
      </w:r>
      <w:bookmarkStart w:id="0" w:name="_GoBack"/>
      <w:bookmarkEnd w:id="0"/>
    </w:p>
    <w:p w:rsidR="00246781" w:rsidRPr="00BA0EE9" w:rsidRDefault="00BA0EE9" w:rsidP="00BA0EE9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>A plastic object</w:t>
      </w:r>
      <w:r w:rsidR="00246781" w:rsidRPr="00BA0EE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BA0EE9" w:rsidRDefault="00246781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3607">
        <w:rPr>
          <w:rFonts w:ascii="Times New Roman" w:eastAsia="Times New Roman" w:hAnsi="Times New Roman" w:cs="Times New Roman"/>
          <w:sz w:val="24"/>
          <w:szCs w:val="24"/>
        </w:rPr>
        <w:t>a) Use the magnet to identify one magnetic and one non-magnetic material. (4 marks)</w:t>
      </w:r>
    </w:p>
    <w:tbl>
      <w:tblPr>
        <w:tblStyle w:val="TableGrid"/>
        <w:tblW w:w="0" w:type="auto"/>
        <w:tblInd w:w="3227" w:type="dxa"/>
        <w:tblLook w:val="04A0" w:firstRow="1" w:lastRow="0" w:firstColumn="1" w:lastColumn="0" w:noHBand="0" w:noVBand="1"/>
      </w:tblPr>
      <w:tblGrid>
        <w:gridCol w:w="719"/>
        <w:gridCol w:w="3946"/>
        <w:gridCol w:w="3947"/>
      </w:tblGrid>
      <w:tr w:rsidR="00BA0EE9" w:rsidTr="00BA0EE9">
        <w:tc>
          <w:tcPr>
            <w:tcW w:w="719" w:type="dxa"/>
          </w:tcPr>
          <w:p w:rsidR="00BA0EE9" w:rsidRDefault="00BA0EE9" w:rsidP="0024678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46" w:type="dxa"/>
          </w:tcPr>
          <w:p w:rsidR="00BA0EE9" w:rsidRPr="00BA0EE9" w:rsidRDefault="00BA0EE9" w:rsidP="0024678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BA0EE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agnetc</w:t>
            </w:r>
            <w:proofErr w:type="spellEnd"/>
            <w:r w:rsidRPr="00BA0EE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Material </w:t>
            </w:r>
          </w:p>
        </w:tc>
        <w:tc>
          <w:tcPr>
            <w:tcW w:w="3947" w:type="dxa"/>
          </w:tcPr>
          <w:p w:rsidR="00BA0EE9" w:rsidRPr="00BA0EE9" w:rsidRDefault="00BA0EE9" w:rsidP="0024678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BA0EE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Non Magnetic Material</w:t>
            </w:r>
          </w:p>
        </w:tc>
      </w:tr>
      <w:tr w:rsidR="00BA0EE9" w:rsidTr="00BA0EE9">
        <w:tc>
          <w:tcPr>
            <w:tcW w:w="719" w:type="dxa"/>
          </w:tcPr>
          <w:p w:rsidR="00BA0EE9" w:rsidRPr="00BA0EE9" w:rsidRDefault="00BA0EE9" w:rsidP="00BA0EE9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46" w:type="dxa"/>
          </w:tcPr>
          <w:p w:rsidR="00BA0EE9" w:rsidRDefault="00BA0EE9" w:rsidP="0024678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47" w:type="dxa"/>
          </w:tcPr>
          <w:p w:rsidR="00BA0EE9" w:rsidRDefault="00BA0EE9" w:rsidP="0024678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A0EE9" w:rsidRDefault="00BA0EE9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0EE9" w:rsidRDefault="00BA0EE9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0EE9" w:rsidRDefault="00246781" w:rsidP="00BA0E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3607">
        <w:rPr>
          <w:rFonts w:ascii="Times New Roman" w:eastAsia="Times New Roman" w:hAnsi="Times New Roman" w:cs="Times New Roman"/>
          <w:sz w:val="24"/>
          <w:szCs w:val="24"/>
        </w:rPr>
        <w:lastRenderedPageBreak/>
        <w:t>b) Describe what you observe when iron filings are sprinkled near the magnet. (4 marks)</w:t>
      </w:r>
    </w:p>
    <w:p w:rsidR="00BA0EE9" w:rsidRPr="00BA0EE9" w:rsidRDefault="00BA0EE9" w:rsidP="00BA0E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.</w:t>
      </w:r>
    </w:p>
    <w:p w:rsidR="00BA0EE9" w:rsidRPr="00BA0EE9" w:rsidRDefault="00BA0EE9" w:rsidP="00BA0E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______.</w:t>
      </w:r>
    </w:p>
    <w:p w:rsidR="00BA0EE9" w:rsidRPr="00BA0EE9" w:rsidRDefault="00BA0EE9" w:rsidP="00BA0E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___________________.</w:t>
      </w:r>
    </w:p>
    <w:p w:rsidR="00BA0EE9" w:rsidRPr="00BA0EE9" w:rsidRDefault="00BA0EE9" w:rsidP="00BA0E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_______.</w:t>
      </w:r>
    </w:p>
    <w:p w:rsidR="00246781" w:rsidRPr="00393607" w:rsidRDefault="00246781" w:rsidP="002467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3607">
        <w:rPr>
          <w:rFonts w:ascii="Times New Roman" w:eastAsia="Times New Roman" w:hAnsi="Times New Roman" w:cs="Times New Roman"/>
          <w:sz w:val="24"/>
          <w:szCs w:val="24"/>
        </w:rPr>
        <w:t>c) State ONE application of magnets demonstrated in this activity. (2 marks)</w:t>
      </w:r>
    </w:p>
    <w:p w:rsidR="00BA0EE9" w:rsidRPr="00BA0EE9" w:rsidRDefault="00BA0EE9" w:rsidP="00BA0E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_______.</w:t>
      </w:r>
    </w:p>
    <w:p w:rsidR="00BA0EE9" w:rsidRPr="00BA0EE9" w:rsidRDefault="00BA0EE9" w:rsidP="00BA0E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_____.</w:t>
      </w:r>
    </w:p>
    <w:p w:rsidR="00BA0EE9" w:rsidRPr="00BA0EE9" w:rsidRDefault="00BA0EE9" w:rsidP="00BA0E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BA0EE9">
        <w:rPr>
          <w:rFonts w:ascii="Times New Roman" w:eastAsia="Times New Roman" w:hAnsi="Times New Roman" w:cs="Times New Roman"/>
          <w:sz w:val="24"/>
          <w:szCs w:val="24"/>
        </w:rPr>
        <w:t>__________________.</w:t>
      </w:r>
    </w:p>
    <w:p w:rsidR="00BF41C5" w:rsidRDefault="00BF41C5" w:rsidP="00BF41C5"/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BA0EE9" w:rsidRDefault="00BA0EE9" w:rsidP="00962C5F">
      <w:pPr>
        <w:pStyle w:val="Compact"/>
        <w:rPr>
          <w:rFonts w:ascii="Times New Roman" w:hAnsi="Times New Roman" w:cs="Times New Roman"/>
        </w:rPr>
      </w:pPr>
    </w:p>
    <w:p w:rsidR="00962C5F" w:rsidRDefault="00962C5F" w:rsidP="00962C5F">
      <w:pPr>
        <w:pStyle w:val="Compact"/>
      </w:pPr>
      <w:r w:rsidRPr="00962C5F">
        <w:rPr>
          <w:rFonts w:ascii="Times New Roman" w:hAnsi="Times New Roman" w:cs="Times New Roman"/>
        </w:rPr>
        <w:br/>
      </w:r>
    </w:p>
    <w:p w:rsidR="00DD479E" w:rsidRDefault="00DD479E" w:rsidP="00DD479E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©2026</w:t>
      </w:r>
    </w:p>
    <w:p w:rsidR="00DD479E" w:rsidRDefault="00DD479E" w:rsidP="00DD479E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DD479E" w:rsidRDefault="00DD479E" w:rsidP="00DD479E">
      <w:pPr>
        <w:jc w:val="center"/>
        <w:rPr>
          <w:rFonts w:ascii="Candara Light" w:hAnsi="Candara Light"/>
          <w:b/>
          <w:color w:val="FF0000"/>
        </w:rPr>
      </w:pPr>
      <w:r>
        <w:rPr>
          <w:rFonts w:ascii="Playbill" w:hAnsi="Playbill"/>
          <w:color w:val="FF0000"/>
          <w:sz w:val="28"/>
          <w:shd w:val="clear" w:color="auto" w:fill="000000" w:themeFill="text1"/>
        </w:rPr>
        <w:t>©COMPETENCE KENYA EXAMINATION AND ASSESSMENT BOARD</w:t>
      </w:r>
    </w:p>
    <w:p w:rsidR="009B6CD4" w:rsidRPr="00DD479E" w:rsidRDefault="00DD479E" w:rsidP="00BF41C5">
      <w:pPr>
        <w:pStyle w:val="NormalWeb"/>
        <w:spacing w:before="0" w:after="0"/>
        <w:jc w:val="center"/>
      </w:pPr>
      <w:r>
        <w:rPr>
          <w:rFonts w:ascii="Lucida Calligraphy" w:hAnsi="Lucida Calligraphy"/>
          <w:b/>
        </w:rPr>
        <w:t>This is the last printed page</w:t>
      </w:r>
    </w:p>
    <w:sectPr w:rsidR="009B6CD4" w:rsidRPr="00DD479E" w:rsidSect="00344DFC">
      <w:footerReference w:type="default" r:id="rId16"/>
      <w:type w:val="continuous"/>
      <w:pgSz w:w="12240" w:h="15840"/>
      <w:pgMar w:top="142" w:right="191" w:bottom="284" w:left="426" w:header="720" w:footer="1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2D49" w:rsidRDefault="003D2D49" w:rsidP="00835B1B">
      <w:pPr>
        <w:spacing w:after="0" w:line="240" w:lineRule="auto"/>
      </w:pPr>
      <w:r>
        <w:separator/>
      </w:r>
    </w:p>
  </w:endnote>
  <w:endnote w:type="continuationSeparator" w:id="0">
    <w:p w:rsidR="003D2D49" w:rsidRDefault="003D2D49" w:rsidP="00835B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Chiller">
    <w:panose1 w:val="04020404031007020602"/>
    <w:charset w:val="00"/>
    <w:family w:val="decorative"/>
    <w:pitch w:val="variable"/>
    <w:sig w:usb0="00000003" w:usb1="00000000" w:usb2="00000000" w:usb3="00000000" w:csb0="00000001" w:csb1="00000000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D479E" w:rsidRDefault="00DD479E" w:rsidP="00DD479E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59264" behindDoc="0" locked="0" layoutInCell="1" allowOverlap="1" wp14:anchorId="3D244E13" wp14:editId="34D4084B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454EF379" wp14:editId="00DF34B7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0DF5F619" wp14:editId="2FEED79A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645CC">
      <w:rPr>
        <w:rFonts w:ascii="Playbill" w:hAnsi="Playbill"/>
        <w:sz w:val="28"/>
        <w:shd w:val="clear" w:color="auto" w:fill="C00000"/>
      </w:rPr>
      <w:t>KENYA JUNIOR SCHOOL EDUCATION ASSESSMENT</w:t>
    </w:r>
    <w:r>
      <w:rPr>
        <w:rFonts w:ascii="Playbill" w:hAnsi="Playbill"/>
        <w:sz w:val="28"/>
      </w:rPr>
      <w:t xml:space="preserve">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INTEGRATED SCIENCE PP1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</w:t>
    </w:r>
    <w:r w:rsidRPr="008645CC">
      <w:rPr>
        <w:rFonts w:ascii="Playbill" w:hAnsi="Playbill"/>
        <w:color w:val="FFC000"/>
        <w:sz w:val="28"/>
      </w:rPr>
      <w:t xml:space="preserve"> 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8D20EF6" wp14:editId="2D94FE06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929" cy="4975412"/>
              <wp:effectExtent l="0" t="0" r="1270" b="0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51929" cy="4975412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8" o:spid="_x0000_s1026" style="position:absolute;margin-left:79.6pt;margin-top:-573.9pt;width:421.4pt;height:391.75pt;z-index:251662336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7hcjDAAAA2gAAAA8AAABkcnMvZG93bnJldi54bWxEj1FrwkAQhN8L/Q/HFvpWLxVaavQUEQoi&#10;CDWtim9Lbk2C2b2QO038954g9HGYmW+YyaznWl2o9ZUTA++DBBRJ7mwlhYG/3++3L1A+oFisnZCB&#10;K3mYTZ+fJpha18mGLlkoVISIT9FAGUKTau3zkhj9wDUk0Tu6ljFE2RbatthFONd6mCSfmrGSuFBi&#10;Q4uS8lN2ZgPrjPXiuN7v+KPjZHUYLq/bH2fM60s/H4MK1If/8KO9tAZGcL8Sb4Ce3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zuFyMMAAADaAAAADwAAAAAAAAAAAAAAAACf&#10;AgAAZHJzL2Rvd25yZXYueG1sUEsFBgAAAAAEAAQA9wAAAI8DAAAAAA==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0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rqAXvFAAAA2wAAAA8AAABkcnMvZG93bnJldi54bWxEj0FrwkAQhe8F/8MyQm91o4LV6CoiCqU9&#10;VKM/YMiOSTA7G7Orxv76zqHQ2wzvzXvfLFadq9Wd2lB5NjAcJKCIc28rLgycjru3KagQkS3WnsnA&#10;kwKslr2XBabWP/hA9ywWSkI4pGigjLFJtQ55SQ7DwDfEop196zDK2hbatviQcFfrUZJMtMOKpaHE&#10;hjYl5Zfs5gzsnz/j9wlV/jK7ZbOv7+3naByuxrz2u/UcVKQu/pv/rj+s4Au9/CID6OU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K6gF7xQAAANsAAAAPAAAAAAAAAAAAAAAA&#10;AJ8CAABkcnMvZG93bnJldi54bWxQSwUGAAAAAAQABAD3AAAAkQMAAAAA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2D49" w:rsidRDefault="003D2D49" w:rsidP="00835B1B">
      <w:pPr>
        <w:spacing w:after="0" w:line="240" w:lineRule="auto"/>
      </w:pPr>
      <w:r>
        <w:separator/>
      </w:r>
    </w:p>
  </w:footnote>
  <w:footnote w:type="continuationSeparator" w:id="0">
    <w:p w:rsidR="003D2D49" w:rsidRDefault="003D2D49" w:rsidP="00835B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9302AB"/>
    <w:multiLevelType w:val="multilevel"/>
    <w:tmpl w:val="2FE6D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50941FB"/>
    <w:multiLevelType w:val="hybridMultilevel"/>
    <w:tmpl w:val="E8823F5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B30EB1"/>
    <w:multiLevelType w:val="hybridMultilevel"/>
    <w:tmpl w:val="987C6CE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A8082D"/>
    <w:multiLevelType w:val="multilevel"/>
    <w:tmpl w:val="9CD62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8EA6BD5"/>
    <w:multiLevelType w:val="hybridMultilevel"/>
    <w:tmpl w:val="30BE42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85198B"/>
    <w:multiLevelType w:val="multilevel"/>
    <w:tmpl w:val="64D6039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F937897"/>
    <w:multiLevelType w:val="hybridMultilevel"/>
    <w:tmpl w:val="12E6454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46F6067"/>
    <w:multiLevelType w:val="multilevel"/>
    <w:tmpl w:val="48182FD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5D51EBB"/>
    <w:multiLevelType w:val="hybridMultilevel"/>
    <w:tmpl w:val="301C19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C405CE"/>
    <w:multiLevelType w:val="multilevel"/>
    <w:tmpl w:val="D88AC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9035F62"/>
    <w:multiLevelType w:val="hybridMultilevel"/>
    <w:tmpl w:val="E8823F5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A7F5C39"/>
    <w:multiLevelType w:val="hybridMultilevel"/>
    <w:tmpl w:val="987C6CE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5B4EBE"/>
    <w:multiLevelType w:val="hybridMultilevel"/>
    <w:tmpl w:val="207A4762"/>
    <w:lvl w:ilvl="0" w:tplc="379E099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2660923"/>
    <w:multiLevelType w:val="multilevel"/>
    <w:tmpl w:val="4A540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5576FF1"/>
    <w:multiLevelType w:val="hybridMultilevel"/>
    <w:tmpl w:val="987C6CE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334ABA"/>
    <w:multiLevelType w:val="hybridMultilevel"/>
    <w:tmpl w:val="987C6CE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E55376"/>
    <w:multiLevelType w:val="hybridMultilevel"/>
    <w:tmpl w:val="308CB5D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8F7A4D"/>
    <w:multiLevelType w:val="hybridMultilevel"/>
    <w:tmpl w:val="E8823F5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A303985"/>
    <w:multiLevelType w:val="multilevel"/>
    <w:tmpl w:val="BA7CC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C23715C"/>
    <w:multiLevelType w:val="multilevel"/>
    <w:tmpl w:val="6BD43DE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EA533FA"/>
    <w:multiLevelType w:val="hybridMultilevel"/>
    <w:tmpl w:val="E8823F5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C86958"/>
    <w:multiLevelType w:val="hybridMultilevel"/>
    <w:tmpl w:val="3704224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FD677F"/>
    <w:multiLevelType w:val="multilevel"/>
    <w:tmpl w:val="934EBD4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AA91114"/>
    <w:multiLevelType w:val="multilevel"/>
    <w:tmpl w:val="DAAC80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E9C2BBC"/>
    <w:multiLevelType w:val="multilevel"/>
    <w:tmpl w:val="FC4A5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1533DCC"/>
    <w:multiLevelType w:val="multilevel"/>
    <w:tmpl w:val="FBF0E0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1BD2015"/>
    <w:multiLevelType w:val="multilevel"/>
    <w:tmpl w:val="0584F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4AC36E8"/>
    <w:multiLevelType w:val="multilevel"/>
    <w:tmpl w:val="2EBC4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7EC0553F"/>
    <w:multiLevelType w:val="hybridMultilevel"/>
    <w:tmpl w:val="987C6CE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"/>
  </w:num>
  <w:num w:numId="3">
    <w:abstractNumId w:val="4"/>
  </w:num>
  <w:num w:numId="4">
    <w:abstractNumId w:val="28"/>
  </w:num>
  <w:num w:numId="5">
    <w:abstractNumId w:val="14"/>
  </w:num>
  <w:num w:numId="6">
    <w:abstractNumId w:val="11"/>
  </w:num>
  <w:num w:numId="7">
    <w:abstractNumId w:val="15"/>
  </w:num>
  <w:num w:numId="8">
    <w:abstractNumId w:val="8"/>
  </w:num>
  <w:num w:numId="9">
    <w:abstractNumId w:val="16"/>
  </w:num>
  <w:num w:numId="10">
    <w:abstractNumId w:val="27"/>
  </w:num>
  <w:num w:numId="11">
    <w:abstractNumId w:val="24"/>
  </w:num>
  <w:num w:numId="12">
    <w:abstractNumId w:val="0"/>
  </w:num>
  <w:num w:numId="13">
    <w:abstractNumId w:val="18"/>
  </w:num>
  <w:num w:numId="14">
    <w:abstractNumId w:val="26"/>
  </w:num>
  <w:num w:numId="15">
    <w:abstractNumId w:val="9"/>
  </w:num>
  <w:num w:numId="16">
    <w:abstractNumId w:val="13"/>
  </w:num>
  <w:num w:numId="17">
    <w:abstractNumId w:val="3"/>
  </w:num>
  <w:num w:numId="18">
    <w:abstractNumId w:val="19"/>
  </w:num>
  <w:num w:numId="19">
    <w:abstractNumId w:val="7"/>
  </w:num>
  <w:num w:numId="20">
    <w:abstractNumId w:val="22"/>
  </w:num>
  <w:num w:numId="21">
    <w:abstractNumId w:val="5"/>
  </w:num>
  <w:num w:numId="22">
    <w:abstractNumId w:val="6"/>
  </w:num>
  <w:num w:numId="23">
    <w:abstractNumId w:val="25"/>
  </w:num>
  <w:num w:numId="24">
    <w:abstractNumId w:val="1"/>
  </w:num>
  <w:num w:numId="25">
    <w:abstractNumId w:val="10"/>
  </w:num>
  <w:num w:numId="26">
    <w:abstractNumId w:val="21"/>
  </w:num>
  <w:num w:numId="27">
    <w:abstractNumId w:val="12"/>
  </w:num>
  <w:num w:numId="28">
    <w:abstractNumId w:val="17"/>
  </w:num>
  <w:num w:numId="29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1CC7"/>
    <w:rsid w:val="00064BA0"/>
    <w:rsid w:val="00066CBC"/>
    <w:rsid w:val="00090C4B"/>
    <w:rsid w:val="000A3514"/>
    <w:rsid w:val="000E5694"/>
    <w:rsid w:val="00192D6A"/>
    <w:rsid w:val="001B3BDA"/>
    <w:rsid w:val="001B515D"/>
    <w:rsid w:val="001C5299"/>
    <w:rsid w:val="00206996"/>
    <w:rsid w:val="0021094D"/>
    <w:rsid w:val="002167E6"/>
    <w:rsid w:val="00216DC6"/>
    <w:rsid w:val="00233CF3"/>
    <w:rsid w:val="002437AF"/>
    <w:rsid w:val="00246781"/>
    <w:rsid w:val="00251853"/>
    <w:rsid w:val="00262D10"/>
    <w:rsid w:val="003117C4"/>
    <w:rsid w:val="00311867"/>
    <w:rsid w:val="00312373"/>
    <w:rsid w:val="00313892"/>
    <w:rsid w:val="003149EB"/>
    <w:rsid w:val="00344DFC"/>
    <w:rsid w:val="00360FF1"/>
    <w:rsid w:val="00391B31"/>
    <w:rsid w:val="003B5696"/>
    <w:rsid w:val="003D1E11"/>
    <w:rsid w:val="003D2D49"/>
    <w:rsid w:val="003E7439"/>
    <w:rsid w:val="003F322F"/>
    <w:rsid w:val="00410799"/>
    <w:rsid w:val="004214CB"/>
    <w:rsid w:val="00431CC8"/>
    <w:rsid w:val="00494B54"/>
    <w:rsid w:val="004F17E6"/>
    <w:rsid w:val="005056A4"/>
    <w:rsid w:val="00563BEF"/>
    <w:rsid w:val="00575A59"/>
    <w:rsid w:val="00581A6A"/>
    <w:rsid w:val="005A5386"/>
    <w:rsid w:val="005E782C"/>
    <w:rsid w:val="00646F07"/>
    <w:rsid w:val="006636C8"/>
    <w:rsid w:val="006722EE"/>
    <w:rsid w:val="0067793D"/>
    <w:rsid w:val="006A31F8"/>
    <w:rsid w:val="006A6A85"/>
    <w:rsid w:val="006F62CA"/>
    <w:rsid w:val="006F7D21"/>
    <w:rsid w:val="00704294"/>
    <w:rsid w:val="00742EDD"/>
    <w:rsid w:val="0075663A"/>
    <w:rsid w:val="007766E1"/>
    <w:rsid w:val="00787DFD"/>
    <w:rsid w:val="007B1AE5"/>
    <w:rsid w:val="007B1FFB"/>
    <w:rsid w:val="007C2230"/>
    <w:rsid w:val="007C6EBC"/>
    <w:rsid w:val="00806152"/>
    <w:rsid w:val="00815D90"/>
    <w:rsid w:val="00835B1B"/>
    <w:rsid w:val="00860498"/>
    <w:rsid w:val="008645CC"/>
    <w:rsid w:val="00870555"/>
    <w:rsid w:val="00883296"/>
    <w:rsid w:val="00885788"/>
    <w:rsid w:val="008B2D49"/>
    <w:rsid w:val="008B68C1"/>
    <w:rsid w:val="008C5242"/>
    <w:rsid w:val="00914618"/>
    <w:rsid w:val="00962C5F"/>
    <w:rsid w:val="0096402A"/>
    <w:rsid w:val="0097212D"/>
    <w:rsid w:val="009879E3"/>
    <w:rsid w:val="00990E21"/>
    <w:rsid w:val="009A35AD"/>
    <w:rsid w:val="009A625D"/>
    <w:rsid w:val="009B6CD4"/>
    <w:rsid w:val="009D074B"/>
    <w:rsid w:val="00A16E46"/>
    <w:rsid w:val="00A34705"/>
    <w:rsid w:val="00A36AA8"/>
    <w:rsid w:val="00A41CC7"/>
    <w:rsid w:val="00A434C9"/>
    <w:rsid w:val="00A81D20"/>
    <w:rsid w:val="00A83C21"/>
    <w:rsid w:val="00AA25DE"/>
    <w:rsid w:val="00AD61FE"/>
    <w:rsid w:val="00AF64B0"/>
    <w:rsid w:val="00B00703"/>
    <w:rsid w:val="00B04B72"/>
    <w:rsid w:val="00B06A60"/>
    <w:rsid w:val="00B44181"/>
    <w:rsid w:val="00B52032"/>
    <w:rsid w:val="00B5792E"/>
    <w:rsid w:val="00B75156"/>
    <w:rsid w:val="00B77939"/>
    <w:rsid w:val="00B828CE"/>
    <w:rsid w:val="00B9615A"/>
    <w:rsid w:val="00BA0EE9"/>
    <w:rsid w:val="00BD2A80"/>
    <w:rsid w:val="00BE4BEC"/>
    <w:rsid w:val="00BF41C5"/>
    <w:rsid w:val="00C6534D"/>
    <w:rsid w:val="00C75A0E"/>
    <w:rsid w:val="00CA7960"/>
    <w:rsid w:val="00CD58F9"/>
    <w:rsid w:val="00CE5451"/>
    <w:rsid w:val="00D25B2F"/>
    <w:rsid w:val="00D77ABA"/>
    <w:rsid w:val="00DB4674"/>
    <w:rsid w:val="00DD1053"/>
    <w:rsid w:val="00DD479E"/>
    <w:rsid w:val="00DE0BEA"/>
    <w:rsid w:val="00E0370E"/>
    <w:rsid w:val="00E421B6"/>
    <w:rsid w:val="00E515CF"/>
    <w:rsid w:val="00EC4F68"/>
    <w:rsid w:val="00ED0ED3"/>
    <w:rsid w:val="00ED41EB"/>
    <w:rsid w:val="00EF5C3A"/>
    <w:rsid w:val="00F405AA"/>
    <w:rsid w:val="00F47645"/>
    <w:rsid w:val="00F83F94"/>
    <w:rsid w:val="00F87CEA"/>
    <w:rsid w:val="00FA51E8"/>
    <w:rsid w:val="00FB1507"/>
    <w:rsid w:val="00FB7FD6"/>
    <w:rsid w:val="00FC2636"/>
    <w:rsid w:val="00FC4C8E"/>
    <w:rsid w:val="00FD608A"/>
    <w:rsid w:val="00FF7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1CC7"/>
  </w:style>
  <w:style w:type="paragraph" w:styleId="Heading1">
    <w:name w:val="heading 1"/>
    <w:basedOn w:val="Normal"/>
    <w:next w:val="Normal"/>
    <w:link w:val="Heading1Char"/>
    <w:uiPriority w:val="9"/>
    <w:qFormat/>
    <w:rsid w:val="00A41C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41C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41C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429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1CC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1CC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1C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41CC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41CC7"/>
    <w:rPr>
      <w:b/>
      <w:bCs/>
    </w:rPr>
  </w:style>
  <w:style w:type="table" w:styleId="TableGrid">
    <w:name w:val="Table Grid"/>
    <w:basedOn w:val="TableNormal"/>
    <w:uiPriority w:val="59"/>
    <w:rsid w:val="00A41C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41C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41CC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41C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C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C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1C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F64B0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4214CB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214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14CB"/>
  </w:style>
  <w:style w:type="paragraph" w:styleId="NormalWeb">
    <w:name w:val="Normal (Web)"/>
    <w:basedOn w:val="Normal"/>
    <w:uiPriority w:val="99"/>
    <w:unhideWhenUsed/>
    <w:rsid w:val="00B82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A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77ABA"/>
    <w:rPr>
      <w:rFonts w:ascii="Courier New" w:eastAsia="Times New Roman" w:hAnsi="Courier New" w:cs="Courier New"/>
      <w:sz w:val="20"/>
      <w:szCs w:val="20"/>
    </w:rPr>
  </w:style>
  <w:style w:type="character" w:customStyle="1" w:styleId="hljs-selector-tag">
    <w:name w:val="hljs-selector-tag"/>
    <w:basedOn w:val="DefaultParagraphFont"/>
    <w:rsid w:val="00D77ABA"/>
  </w:style>
  <w:style w:type="character" w:customStyle="1" w:styleId="hljs-attr">
    <w:name w:val="hljs-attr"/>
    <w:basedOn w:val="DefaultParagraphFont"/>
    <w:rsid w:val="00D77ABA"/>
  </w:style>
  <w:style w:type="character" w:customStyle="1" w:styleId="hljs-number">
    <w:name w:val="hljs-number"/>
    <w:basedOn w:val="DefaultParagraphFont"/>
    <w:rsid w:val="00D77ABA"/>
  </w:style>
  <w:style w:type="character" w:customStyle="1" w:styleId="katex-mathml">
    <w:name w:val="katex-mathml"/>
    <w:basedOn w:val="DefaultParagraphFont"/>
    <w:rsid w:val="00D77ABA"/>
  </w:style>
  <w:style w:type="character" w:customStyle="1" w:styleId="mord">
    <w:name w:val="mord"/>
    <w:basedOn w:val="DefaultParagraphFont"/>
    <w:rsid w:val="00D77ABA"/>
  </w:style>
  <w:style w:type="character" w:customStyle="1" w:styleId="mbin">
    <w:name w:val="mbin"/>
    <w:basedOn w:val="DefaultParagraphFont"/>
    <w:rsid w:val="00D77ABA"/>
  </w:style>
  <w:style w:type="character" w:customStyle="1" w:styleId="mrel">
    <w:name w:val="mrel"/>
    <w:basedOn w:val="DefaultParagraphFont"/>
    <w:rsid w:val="00D77ABA"/>
  </w:style>
  <w:style w:type="character" w:customStyle="1" w:styleId="vlist-s">
    <w:name w:val="vlist-s"/>
    <w:basedOn w:val="DefaultParagraphFont"/>
    <w:rsid w:val="00D77ABA"/>
  </w:style>
  <w:style w:type="paragraph" w:styleId="Header">
    <w:name w:val="header"/>
    <w:basedOn w:val="Normal"/>
    <w:link w:val="HeaderChar"/>
    <w:uiPriority w:val="99"/>
    <w:unhideWhenUsed/>
    <w:rsid w:val="0083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B1B"/>
  </w:style>
  <w:style w:type="paragraph" w:styleId="Footer">
    <w:name w:val="footer"/>
    <w:basedOn w:val="Normal"/>
    <w:link w:val="FooterChar"/>
    <w:uiPriority w:val="99"/>
    <w:unhideWhenUsed/>
    <w:rsid w:val="0083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B1B"/>
  </w:style>
  <w:style w:type="character" w:customStyle="1" w:styleId="mpunct">
    <w:name w:val="mpunct"/>
    <w:basedOn w:val="DefaultParagraphFont"/>
    <w:rsid w:val="00431CC8"/>
  </w:style>
  <w:style w:type="character" w:customStyle="1" w:styleId="min-w-0">
    <w:name w:val="min-w-0"/>
    <w:basedOn w:val="DefaultParagraphFont"/>
    <w:rsid w:val="0096402A"/>
  </w:style>
  <w:style w:type="character" w:customStyle="1" w:styleId="mopen">
    <w:name w:val="mopen"/>
    <w:basedOn w:val="DefaultParagraphFont"/>
    <w:rsid w:val="00B5792E"/>
  </w:style>
  <w:style w:type="character" w:customStyle="1" w:styleId="mclose">
    <w:name w:val="mclose"/>
    <w:basedOn w:val="DefaultParagraphFont"/>
    <w:rsid w:val="00B5792E"/>
  </w:style>
  <w:style w:type="character" w:customStyle="1" w:styleId="delimsizing">
    <w:name w:val="delimsizing"/>
    <w:basedOn w:val="DefaultParagraphFont"/>
    <w:rsid w:val="00B5792E"/>
  </w:style>
  <w:style w:type="character" w:customStyle="1" w:styleId="mop">
    <w:name w:val="mop"/>
    <w:basedOn w:val="DefaultParagraphFont"/>
    <w:rsid w:val="00B5792E"/>
  </w:style>
  <w:style w:type="paragraph" w:styleId="NoSpacing">
    <w:name w:val="No Spacing"/>
    <w:uiPriority w:val="1"/>
    <w:qFormat/>
    <w:rsid w:val="006A31F8"/>
    <w:pPr>
      <w:spacing w:after="0" w:line="240" w:lineRule="auto"/>
    </w:pPr>
  </w:style>
  <w:style w:type="paragraph" w:customStyle="1" w:styleId="Compact">
    <w:name w:val="Compact"/>
    <w:basedOn w:val="BodyText"/>
    <w:qFormat/>
    <w:rsid w:val="009D074B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9D074B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70429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344DFC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1CC7"/>
  </w:style>
  <w:style w:type="paragraph" w:styleId="Heading1">
    <w:name w:val="heading 1"/>
    <w:basedOn w:val="Normal"/>
    <w:next w:val="Normal"/>
    <w:link w:val="Heading1Char"/>
    <w:uiPriority w:val="9"/>
    <w:qFormat/>
    <w:rsid w:val="00A41C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41C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41C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429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1CC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1CC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1C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41CC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41CC7"/>
    <w:rPr>
      <w:b/>
      <w:bCs/>
    </w:rPr>
  </w:style>
  <w:style w:type="table" w:styleId="TableGrid">
    <w:name w:val="Table Grid"/>
    <w:basedOn w:val="TableNormal"/>
    <w:uiPriority w:val="59"/>
    <w:rsid w:val="00A41C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41C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41CC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41C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C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C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1C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F64B0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4214CB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214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14CB"/>
  </w:style>
  <w:style w:type="paragraph" w:styleId="NormalWeb">
    <w:name w:val="Normal (Web)"/>
    <w:basedOn w:val="Normal"/>
    <w:uiPriority w:val="99"/>
    <w:unhideWhenUsed/>
    <w:rsid w:val="00B82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A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77ABA"/>
    <w:rPr>
      <w:rFonts w:ascii="Courier New" w:eastAsia="Times New Roman" w:hAnsi="Courier New" w:cs="Courier New"/>
      <w:sz w:val="20"/>
      <w:szCs w:val="20"/>
    </w:rPr>
  </w:style>
  <w:style w:type="character" w:customStyle="1" w:styleId="hljs-selector-tag">
    <w:name w:val="hljs-selector-tag"/>
    <w:basedOn w:val="DefaultParagraphFont"/>
    <w:rsid w:val="00D77ABA"/>
  </w:style>
  <w:style w:type="character" w:customStyle="1" w:styleId="hljs-attr">
    <w:name w:val="hljs-attr"/>
    <w:basedOn w:val="DefaultParagraphFont"/>
    <w:rsid w:val="00D77ABA"/>
  </w:style>
  <w:style w:type="character" w:customStyle="1" w:styleId="hljs-number">
    <w:name w:val="hljs-number"/>
    <w:basedOn w:val="DefaultParagraphFont"/>
    <w:rsid w:val="00D77ABA"/>
  </w:style>
  <w:style w:type="character" w:customStyle="1" w:styleId="katex-mathml">
    <w:name w:val="katex-mathml"/>
    <w:basedOn w:val="DefaultParagraphFont"/>
    <w:rsid w:val="00D77ABA"/>
  </w:style>
  <w:style w:type="character" w:customStyle="1" w:styleId="mord">
    <w:name w:val="mord"/>
    <w:basedOn w:val="DefaultParagraphFont"/>
    <w:rsid w:val="00D77ABA"/>
  </w:style>
  <w:style w:type="character" w:customStyle="1" w:styleId="mbin">
    <w:name w:val="mbin"/>
    <w:basedOn w:val="DefaultParagraphFont"/>
    <w:rsid w:val="00D77ABA"/>
  </w:style>
  <w:style w:type="character" w:customStyle="1" w:styleId="mrel">
    <w:name w:val="mrel"/>
    <w:basedOn w:val="DefaultParagraphFont"/>
    <w:rsid w:val="00D77ABA"/>
  </w:style>
  <w:style w:type="character" w:customStyle="1" w:styleId="vlist-s">
    <w:name w:val="vlist-s"/>
    <w:basedOn w:val="DefaultParagraphFont"/>
    <w:rsid w:val="00D77ABA"/>
  </w:style>
  <w:style w:type="paragraph" w:styleId="Header">
    <w:name w:val="header"/>
    <w:basedOn w:val="Normal"/>
    <w:link w:val="HeaderChar"/>
    <w:uiPriority w:val="99"/>
    <w:unhideWhenUsed/>
    <w:rsid w:val="0083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B1B"/>
  </w:style>
  <w:style w:type="paragraph" w:styleId="Footer">
    <w:name w:val="footer"/>
    <w:basedOn w:val="Normal"/>
    <w:link w:val="FooterChar"/>
    <w:uiPriority w:val="99"/>
    <w:unhideWhenUsed/>
    <w:rsid w:val="0083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B1B"/>
  </w:style>
  <w:style w:type="character" w:customStyle="1" w:styleId="mpunct">
    <w:name w:val="mpunct"/>
    <w:basedOn w:val="DefaultParagraphFont"/>
    <w:rsid w:val="00431CC8"/>
  </w:style>
  <w:style w:type="character" w:customStyle="1" w:styleId="min-w-0">
    <w:name w:val="min-w-0"/>
    <w:basedOn w:val="DefaultParagraphFont"/>
    <w:rsid w:val="0096402A"/>
  </w:style>
  <w:style w:type="character" w:customStyle="1" w:styleId="mopen">
    <w:name w:val="mopen"/>
    <w:basedOn w:val="DefaultParagraphFont"/>
    <w:rsid w:val="00B5792E"/>
  </w:style>
  <w:style w:type="character" w:customStyle="1" w:styleId="mclose">
    <w:name w:val="mclose"/>
    <w:basedOn w:val="DefaultParagraphFont"/>
    <w:rsid w:val="00B5792E"/>
  </w:style>
  <w:style w:type="character" w:customStyle="1" w:styleId="delimsizing">
    <w:name w:val="delimsizing"/>
    <w:basedOn w:val="DefaultParagraphFont"/>
    <w:rsid w:val="00B5792E"/>
  </w:style>
  <w:style w:type="character" w:customStyle="1" w:styleId="mop">
    <w:name w:val="mop"/>
    <w:basedOn w:val="DefaultParagraphFont"/>
    <w:rsid w:val="00B5792E"/>
  </w:style>
  <w:style w:type="paragraph" w:styleId="NoSpacing">
    <w:name w:val="No Spacing"/>
    <w:uiPriority w:val="1"/>
    <w:qFormat/>
    <w:rsid w:val="006A31F8"/>
    <w:pPr>
      <w:spacing w:after="0" w:line="240" w:lineRule="auto"/>
    </w:pPr>
  </w:style>
  <w:style w:type="paragraph" w:customStyle="1" w:styleId="Compact">
    <w:name w:val="Compact"/>
    <w:basedOn w:val="BodyText"/>
    <w:qFormat/>
    <w:rsid w:val="009D074B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9D074B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70429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344DF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9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7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96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955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94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12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48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08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4246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40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2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1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5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49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304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456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33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8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8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542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41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14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89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3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8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3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06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2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688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8619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5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15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03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457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7432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671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608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507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79533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033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3459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3467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5058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3595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49136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22226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3459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383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80453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20441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9526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77554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23710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90220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8327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95500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106037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80014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04677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35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04749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90401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679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7051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755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843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70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91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2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6626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3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60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0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19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637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238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0637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19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4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26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0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1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397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704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613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91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6330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429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93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3339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51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82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76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1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96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2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729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6655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3556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7995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10113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9062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284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76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8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64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71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655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56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71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59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6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99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54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0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46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077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1714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338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66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8849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1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46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888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398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5483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83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14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3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26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28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442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86480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736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956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81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5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262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623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60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252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215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98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98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7096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803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6329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978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5892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313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3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69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024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977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510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750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33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63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80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325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017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01794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140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0245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637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5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34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154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400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426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6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1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00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924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843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7362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32527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1311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7299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25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9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21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631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209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142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991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06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19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007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273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6471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9492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747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62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35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80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467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948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17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3407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093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95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47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49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662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499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17500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600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3516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70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78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9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674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3961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856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575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1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64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2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204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38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4387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919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2314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49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7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87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29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231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011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6953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22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64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87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755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525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995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954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8346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49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8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56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499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4505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771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708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94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19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037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843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01497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44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2455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12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9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92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97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764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661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61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774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0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92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73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004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490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996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815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7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20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82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83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84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6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09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6656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870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8064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5304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3433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889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9887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17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7675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334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27422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415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78144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520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720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474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11737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0789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544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04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0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1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9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775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873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00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74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179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683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7914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8166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5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418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34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03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02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0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89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71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388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529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564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88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0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51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0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575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897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5746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409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88338836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118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6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22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273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044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870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9796554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310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8350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958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77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26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045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451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0956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445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729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5657167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16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7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48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88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521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3009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0835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499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55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07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256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254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385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5792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87986569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627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61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393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865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334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686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891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34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460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91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070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377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515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693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7218540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402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8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9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92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193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318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184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06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6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848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524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856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79398415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24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1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64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503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964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784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6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92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7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72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752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80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9541609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266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25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56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864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274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417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15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4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68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494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256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245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8251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4935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4233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17629799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75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822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944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760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554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412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8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98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59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0097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24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6791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942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64464396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347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82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0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232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545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021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9908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004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2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93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526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821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493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15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506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81236087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110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92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43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856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7654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948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796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6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62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387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999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253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684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10162092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027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52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649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045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131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084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800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73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02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953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161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0364136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845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8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9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377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17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233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63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49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42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970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56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6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9741048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15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3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71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306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778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457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4291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11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1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846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354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119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48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33262449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82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4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620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707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537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301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0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501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72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129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86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44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410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5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7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491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077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079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44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9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9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655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2817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6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5366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0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01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38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44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9215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309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053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4974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70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3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323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986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839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71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6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4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514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08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83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77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200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34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166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25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0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64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300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189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261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20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0825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8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8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6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6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640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51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4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148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85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59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2961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43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77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42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49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9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17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8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6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4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71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15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900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178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10073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410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1995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450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38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90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2064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4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228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630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31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91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935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694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19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3783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36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064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976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068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5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0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170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054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716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7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526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554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2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01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7.pn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27A09F-00D5-4A2C-B278-D2458BB97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5</cp:revision>
  <cp:lastPrinted>2025-09-26T11:50:00Z</cp:lastPrinted>
  <dcterms:created xsi:type="dcterms:W3CDTF">2025-12-14T12:13:00Z</dcterms:created>
  <dcterms:modified xsi:type="dcterms:W3CDTF">2025-12-19T07:18:00Z</dcterms:modified>
</cp:coreProperties>
</file>